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4年12月3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「用什么工具写」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在</w:t>
      </w:r>
      <w:r>
        <w:t xml:space="preserve"> Quarto </w:t>
      </w:r>
      <w:r>
        <w:rPr>
          <w:rFonts w:hint="eastAsia"/>
        </w:rPr>
        <w:t xml:space="preserve">中使用</w:t>
      </w:r>
      <w:r>
        <w:t xml:space="preserve"> R </w:t>
      </w:r>
      <w:r>
        <w:rPr>
          <w:rFonts w:hint="eastAsia"/>
        </w:rPr>
        <w:t xml:space="preserve">绘图</w:t>
      </w:r>
    </w:p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5"/>
    <w:bookmarkStart w:id="52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6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1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「等」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7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7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8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8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39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9"/>
      <w:r>
        <w:rPr>
          <w:rFonts w:hint="eastAsia"/>
        </w:rPr>
        <w:t xml:space="preserve">，以及更多例子</w:t>
      </w:r>
      <w:r>
        <w:t xml:space="preserve"> </w:t>
      </w:r>
      <w:bookmarkStart w:id="40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0"/>
      <w:r>
        <w:t xml:space="preserve">。</w:t>
      </w:r>
    </w:p>
    <w:bookmarkEnd w:id="41"/>
    <w:bookmarkStart w:id="44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「第X卷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2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2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3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3"/>
      <w:r>
        <w:t xml:space="preserve">。</w:t>
      </w:r>
    </w:p>
    <w:bookmarkEnd w:id="44"/>
    <w:bookmarkStart w:id="46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「编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5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5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6"/>
    <w:bookmarkStart w:id="49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「编」或「版」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7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7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8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8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49"/>
    <w:bookmarkStart w:id="51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「译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0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0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1"/>
    <w:bookmarkEnd w:id="52"/>
    <w:bookmarkStart w:id="55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3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4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4"/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5"/>
    <w:bookmarkStart w:id="57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「万恶之源」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6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「反向处理」，将包裹中文的蝌蚪引号转换为直角引号。</w:t>
      </w:r>
    </w:p>
    <w:bookmarkEnd w:id="57"/>
    <w:bookmarkStart w:id="62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8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59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0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1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1"/>
      <w:r>
        <w:rPr>
          <w:rFonts w:hint="eastAsia"/>
        </w:rPr>
        <w:t xml:space="preserve">的Python库，「自动纠正」或「检查并建议」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2"/>
    <w:bookmarkStart w:id="185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4" w:name="refs"/>
    <w:bookmarkStart w:id="64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63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4"/>
    <w:bookmarkStart w:id="66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65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6"/>
    <w:bookmarkStart w:id="68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7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69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7"/>
    <w:bookmarkStart w:id="79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3"/>
    <w:bookmarkStart w:id="85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4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5"/>
    <w:bookmarkStart w:id="97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96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7"/>
    <w:bookmarkStart w:id="99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98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9"/>
    <w:bookmarkStart w:id="101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0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1"/>
    <w:bookmarkStart w:id="103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2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3"/>
    <w:bookmarkStart w:id="104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4"/>
    <w:bookmarkStart w:id="105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5"/>
    <w:bookmarkStart w:id="107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6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7"/>
    <w:bookmarkStart w:id="109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8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9"/>
    <w:bookmarkStart w:id="111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0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1"/>
    <w:bookmarkStart w:id="113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2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3"/>
    <w:bookmarkStart w:id="114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0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4"/>
    <w:bookmarkStart w:id="116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15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6"/>
    <w:bookmarkStart w:id="119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17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8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9"/>
    <w:bookmarkStart w:id="121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0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1"/>
    <w:bookmarkStart w:id="122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2"/>
    <w:bookmarkStart w:id="124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23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4"/>
    <w:bookmarkStart w:id="126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5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6"/>
    <w:bookmarkStart w:id="128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27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8"/>
    <w:bookmarkStart w:id="130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9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0"/>
    <w:bookmarkStart w:id="131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1"/>
    <w:bookmarkStart w:id="133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2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3"/>
    <w:bookmarkStart w:id="135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34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5"/>
    <w:bookmarkStart w:id="137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36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7"/>
    <w:bookmarkStart w:id="139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38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9"/>
    <w:bookmarkStart w:id="141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0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1"/>
    <w:bookmarkStart w:id="143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2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3"/>
    <w:bookmarkStart w:id="144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4"/>
    <w:bookmarkStart w:id="146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5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6"/>
    <w:bookmarkStart w:id="147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7"/>
    <w:bookmarkStart w:id="148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8"/>
    <w:bookmarkStart w:id="149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49"/>
    <w:bookmarkStart w:id="150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0"/>
    <w:bookmarkStart w:id="151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1"/>
    <w:bookmarkStart w:id="152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2"/>
    <w:bookmarkStart w:id="154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3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4"/>
    <w:bookmarkStart w:id="156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5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6"/>
    <w:bookmarkStart w:id="157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7"/>
    <w:bookmarkStart w:id="158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60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59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0"/>
    <w:bookmarkStart w:id="162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1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2"/>
    <w:bookmarkStart w:id="163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3"/>
    <w:bookmarkStart w:id="164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6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6"/>
    <w:bookmarkStart w:id="168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7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8"/>
    <w:bookmarkStart w:id="169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9"/>
    <w:bookmarkStart w:id="171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0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1"/>
    <w:bookmarkStart w:id="172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3"/>
    <w:bookmarkStart w:id="174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4"/>
    <w:bookmarkStart w:id="175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5"/>
    <w:bookmarkStart w:id="176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6"/>
    <w:bookmarkStart w:id="177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（1940–1941）[M].</w:t>
      </w:r>
      <w:r>
        <w:t xml:space="preserve">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7"/>
    <w:bookmarkStart w:id="178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78"/>
    <w:bookmarkStart w:id="179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79"/>
    <w:bookmarkStart w:id="181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0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1"/>
    <w:bookmarkStart w:id="182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2"/>
    <w:bookmarkStart w:id="183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3"/>
    <w:bookmarkEnd w:id="184"/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3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3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4-12-03T08:01:53Z</dcterms:created>
  <dcterms:modified xsi:type="dcterms:W3CDTF">2024-12-03T08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4年12月3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